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4F98DE" w14:textId="77777777" w:rsidR="007E76BD" w:rsidRPr="0027180E" w:rsidRDefault="007E76BD" w:rsidP="007E76BD">
      <w:pPr>
        <w:pStyle w:val="Default"/>
        <w:jc w:val="center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29AA4B" wp14:editId="3176DCAF">
                <wp:simplePos x="0" y="0"/>
                <wp:positionH relativeFrom="column">
                  <wp:posOffset>4089536</wp:posOffset>
                </wp:positionH>
                <wp:positionV relativeFrom="paragraph">
                  <wp:posOffset>563400</wp:posOffset>
                </wp:positionV>
                <wp:extent cx="2333625" cy="936745"/>
                <wp:effectExtent l="0" t="0" r="28575" b="15875"/>
                <wp:wrapNone/>
                <wp:docPr id="5" name="สี่เหลี่ยมผืนผ้า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3625" cy="93674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ysDot"/>
                        </a:ln>
                        <a:effectLst/>
                      </wps:spPr>
                      <wps:txbx>
                        <w:txbxContent>
                          <w:p w14:paraId="52F630F5" w14:textId="77777777" w:rsidR="007E76BD" w:rsidRPr="009E76B8" w:rsidRDefault="007E76BD" w:rsidP="007E76BD">
                            <w:pPr>
                              <w:pStyle w:val="Default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ำ</w:t>
                            </w:r>
                            <w:r w:rsidRPr="009E76B8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หรับเจ้าหน้าที่: </w:t>
                            </w:r>
                          </w:p>
                          <w:p w14:paraId="49C10E54" w14:textId="77777777" w:rsidR="007E76BD" w:rsidRPr="002C6F33" w:rsidRDefault="007E76BD" w:rsidP="007E76BD">
                            <w:pPr>
                              <w:pStyle w:val="Default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9E76B8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ลุ่มย่อยที่.............../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9AA4B" id="สี่เหลี่ยมผืนผ้า 5" o:spid="_x0000_s1026" style="position:absolute;left:0;text-align:left;margin-left:322pt;margin-top:44.35pt;width:183.75pt;height:73.7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" filled="f" strokecolor="windowText" strokeweight="2pt">
                <v:stroke dashstyle="1 1"/>
                <v:textbox>
                  <w:txbxContent>
                    <w:p w14:paraId="52F630F5" w14:textId="77777777" w:rsidR="007E76BD" w:rsidRPr="009E76B8" w:rsidRDefault="007E76BD" w:rsidP="007E76BD">
                      <w:pPr>
                        <w:pStyle w:val="Default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ำ</w:t>
                      </w:r>
                      <w:r w:rsidRPr="009E76B8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หรับเจ้าหน้าที่: </w:t>
                      </w:r>
                    </w:p>
                    <w:p w14:paraId="49C10E54" w14:textId="77777777" w:rsidR="007E76BD" w:rsidRPr="002C6F33" w:rsidRDefault="007E76BD" w:rsidP="007E76BD">
                      <w:pPr>
                        <w:pStyle w:val="Default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9E76B8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กลุ่มย่อยที่.............../................</w:t>
                      </w:r>
                    </w:p>
                  </w:txbxContent>
                </v:textbox>
              </v:rect>
            </w:pict>
          </mc:Fallback>
        </mc:AlternateContent>
      </w:r>
      <w:r w:rsidRPr="007203F6">
        <w:rPr>
          <w:rFonts w:eastAsia="TH SarabunPSK"/>
          <w:b/>
          <w:noProof/>
          <w:szCs w:val="28"/>
          <w:cs/>
        </w:rPr>
        <w:drawing>
          <wp:inline distT="0" distB="0" distL="0" distR="0" wp14:anchorId="37FCEC75" wp14:editId="7D0817E5">
            <wp:extent cx="2317751" cy="1524000"/>
            <wp:effectExtent l="0" t="0" r="6350" b="0"/>
            <wp:docPr id="6" name="Picture 1" descr="logo kpi21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kpi21 (2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832" cy="1535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822CA" w14:textId="77777777" w:rsidR="007E76BD" w:rsidRDefault="007E76BD" w:rsidP="007E76BD">
      <w:pPr>
        <w:pStyle w:val="Default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34B6451" w14:textId="77777777" w:rsidR="007E76BD" w:rsidRPr="00A75B57" w:rsidRDefault="007E76BD" w:rsidP="007E76BD">
      <w:pPr>
        <w:pStyle w:val="Default"/>
        <w:jc w:val="center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>แบบฟอร์มส่งบทความเพื่อตีพิมพ์ใน</w:t>
      </w:r>
    </w:p>
    <w:p w14:paraId="6E545575" w14:textId="77777777" w:rsidR="007E76BD" w:rsidRPr="00A75B57" w:rsidRDefault="007E76BD" w:rsidP="007E76BD">
      <w:pPr>
        <w:pStyle w:val="Default"/>
        <w:jc w:val="center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อกสารประกอบการประชุมวิชาการสถาบันพระปกเกล้า ครั้งที่ </w:t>
      </w:r>
      <w:r>
        <w:rPr>
          <w:rFonts w:ascii="TH SarabunPSK" w:hAnsi="TH SarabunPSK" w:cs="TH SarabunPSK"/>
          <w:b/>
          <w:bCs/>
          <w:sz w:val="32"/>
          <w:szCs w:val="32"/>
        </w:rPr>
        <w:t>21</w:t>
      </w: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 xml:space="preserve"> ประจำปี</w:t>
      </w:r>
      <w:r w:rsidRPr="00A75B57">
        <w:rPr>
          <w:rFonts w:ascii="TH SarabunPSK" w:hAnsi="TH SarabunPSK" w:cs="TH SarabunPSK"/>
          <w:b/>
          <w:bCs/>
          <w:sz w:val="32"/>
          <w:szCs w:val="32"/>
        </w:rPr>
        <w:t xml:space="preserve"> 25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6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</w:p>
    <w:p w14:paraId="345F6822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</w:p>
    <w:p w14:paraId="4B2AB94B" w14:textId="77777777" w:rsidR="007E76BD" w:rsidRPr="00A75B57" w:rsidRDefault="007E76BD" w:rsidP="007E76BD">
      <w:pPr>
        <w:pStyle w:val="Default"/>
        <w:jc w:val="right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วันที่........... เดือน............................................ พ.ศ. </w:t>
      </w:r>
      <w:r w:rsidRPr="00A75B57">
        <w:rPr>
          <w:rFonts w:ascii="TH SarabunPSK" w:hAnsi="TH SarabunPSK" w:cs="TH SarabunPSK"/>
          <w:sz w:val="32"/>
          <w:szCs w:val="32"/>
        </w:rPr>
        <w:t>25</w:t>
      </w:r>
      <w:r>
        <w:rPr>
          <w:rFonts w:ascii="TH SarabunPSK" w:hAnsi="TH SarabunPSK" w:cs="TH SarabunPSK"/>
          <w:sz w:val="32"/>
          <w:szCs w:val="32"/>
          <w:cs/>
        </w:rPr>
        <w:t>6</w:t>
      </w:r>
      <w:r>
        <w:rPr>
          <w:rFonts w:ascii="TH SarabunPSK" w:hAnsi="TH SarabunPSK" w:cs="TH SarabunPSK"/>
          <w:sz w:val="32"/>
          <w:szCs w:val="32"/>
        </w:rPr>
        <w:t>2</w:t>
      </w:r>
    </w:p>
    <w:p w14:paraId="41133D06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A18F3A9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รื่อง 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ขอตีพิมพ์บทความในเอกสารประกอบการประชุมวิชาการฯ </w:t>
      </w:r>
    </w:p>
    <w:p w14:paraId="4A486420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รียน 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คณะกรรมการผู้ทรงคุณวุฒิ สถาบันพระปกเกล้า </w:t>
      </w:r>
    </w:p>
    <w:p w14:paraId="5635EF46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 xml:space="preserve">ข้าพเจ้า 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(นาย /นาง /นางสาว)............................................................................................................................ </w:t>
      </w:r>
    </w:p>
    <w:p w14:paraId="6E292D7D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ถานะผู้ส่งบทความ </w:t>
      </w:r>
    </w:p>
    <w:p w14:paraId="3CC3052E" w14:textId="77777777" w:rsidR="007E76BD" w:rsidRPr="00A75B57" w:rsidRDefault="007E76BD" w:rsidP="007E76BD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 </w:t>
      </w:r>
      <w:r w:rsidRPr="00A75B57">
        <w:rPr>
          <w:rFonts w:ascii="TH SarabunPSK" w:hAnsi="TH SarabunPSK" w:cs="TH SarabunPSK"/>
          <w:sz w:val="32"/>
          <w:szCs w:val="32"/>
        </w:rPr>
        <w:t>1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) อาจารย์ ตำแหน่งทางวิชาการ..................................................................... </w:t>
      </w:r>
    </w:p>
    <w:p w14:paraId="20AA776D" w14:textId="77777777" w:rsidR="007E76BD" w:rsidRPr="00A75B57" w:rsidRDefault="007E76BD" w:rsidP="007E76BD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>สาขาวิชา...............................................................................................................</w:t>
      </w:r>
    </w:p>
    <w:p w14:paraId="46B44F8A" w14:textId="77777777" w:rsidR="007E76BD" w:rsidRPr="00A75B57" w:rsidRDefault="007E76BD" w:rsidP="007E76BD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>คณะ..............................................มหาวิทยาลัย...................................................................................</w:t>
      </w:r>
      <w:bookmarkStart w:id="0" w:name="_GoBack"/>
      <w:bookmarkEnd w:id="0"/>
    </w:p>
    <w:p w14:paraId="0E5C2ACA" w14:textId="77777777" w:rsidR="007E76BD" w:rsidRPr="00A75B57" w:rsidRDefault="007E76BD" w:rsidP="007E76BD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 </w:t>
      </w:r>
      <w:r w:rsidRPr="00A75B57">
        <w:rPr>
          <w:rFonts w:ascii="TH SarabunPSK" w:hAnsi="TH SarabunPSK" w:cs="TH SarabunPSK"/>
          <w:sz w:val="32"/>
          <w:szCs w:val="32"/>
        </w:rPr>
        <w:t>2</w:t>
      </w:r>
      <w:r w:rsidRPr="00A75B57">
        <w:rPr>
          <w:rFonts w:ascii="TH SarabunPSK" w:hAnsi="TH SarabunPSK" w:cs="TH SarabunPSK"/>
          <w:sz w:val="32"/>
          <w:szCs w:val="32"/>
          <w:cs/>
        </w:rPr>
        <w:t>) นักวิชาการ/นักวิจัย สังกัด...........................................................................................................</w:t>
      </w:r>
    </w:p>
    <w:p w14:paraId="00E25011" w14:textId="77777777" w:rsidR="007E76BD" w:rsidRPr="00A75B57" w:rsidRDefault="007E76BD" w:rsidP="007E76BD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 </w:t>
      </w:r>
      <w:r w:rsidRPr="00A75B57">
        <w:rPr>
          <w:rFonts w:ascii="TH SarabunPSK" w:hAnsi="TH SarabunPSK" w:cs="TH SarabunPSK"/>
          <w:sz w:val="32"/>
          <w:szCs w:val="32"/>
        </w:rPr>
        <w:t>3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) นิสิต/นักศึกษา ระดับ 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 </w:t>
      </w:r>
      <w:r w:rsidRPr="00A75B57">
        <w:rPr>
          <w:rFonts w:ascii="TH SarabunPSK" w:hAnsi="TH SarabunPSK" w:cs="TH SarabunPSK"/>
          <w:sz w:val="32"/>
          <w:szCs w:val="32"/>
        </w:rPr>
        <w:t>3</w:t>
      </w:r>
      <w:r w:rsidRPr="00A75B57">
        <w:rPr>
          <w:rFonts w:ascii="TH SarabunPSK" w:hAnsi="TH SarabunPSK" w:cs="TH SarabunPSK"/>
          <w:sz w:val="32"/>
          <w:szCs w:val="32"/>
          <w:cs/>
        </w:rPr>
        <w:t>.</w:t>
      </w:r>
      <w:r w:rsidRPr="00A75B57">
        <w:rPr>
          <w:rFonts w:ascii="TH SarabunPSK" w:hAnsi="TH SarabunPSK" w:cs="TH SarabunPSK"/>
          <w:sz w:val="32"/>
          <w:szCs w:val="32"/>
        </w:rPr>
        <w:t>1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) ปริญญาเอก  </w:t>
      </w:r>
      <w:r w:rsidRPr="00A75B57">
        <w:rPr>
          <w:rFonts w:ascii="TH SarabunPSK" w:hAnsi="TH SarabunPSK" w:cs="TH SarabunPSK"/>
          <w:sz w:val="32"/>
          <w:szCs w:val="32"/>
          <w:cs/>
        </w:rPr>
        <w:tab/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 </w:t>
      </w:r>
      <w:r w:rsidRPr="00A75B57">
        <w:rPr>
          <w:rFonts w:ascii="TH SarabunPSK" w:hAnsi="TH SarabunPSK" w:cs="TH SarabunPSK"/>
          <w:sz w:val="32"/>
          <w:szCs w:val="32"/>
        </w:rPr>
        <w:t>3</w:t>
      </w:r>
      <w:r w:rsidRPr="00A75B57">
        <w:rPr>
          <w:rFonts w:ascii="TH SarabunPSK" w:hAnsi="TH SarabunPSK" w:cs="TH SarabunPSK"/>
          <w:sz w:val="32"/>
          <w:szCs w:val="32"/>
          <w:cs/>
        </w:rPr>
        <w:t>.</w:t>
      </w:r>
      <w:r w:rsidRPr="00A75B57">
        <w:rPr>
          <w:rFonts w:ascii="TH SarabunPSK" w:hAnsi="TH SarabunPSK" w:cs="TH SarabunPSK"/>
          <w:sz w:val="32"/>
          <w:szCs w:val="32"/>
        </w:rPr>
        <w:t>2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) ปริญญาโท </w:t>
      </w:r>
    </w:p>
    <w:p w14:paraId="05265700" w14:textId="77777777" w:rsidR="007E76BD" w:rsidRPr="00A75B57" w:rsidRDefault="007E76BD" w:rsidP="007E76BD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สาขาวิชา.............................................................................................................. </w:t>
      </w:r>
    </w:p>
    <w:p w14:paraId="2AE43EAB" w14:textId="77777777" w:rsidR="007E76BD" w:rsidRPr="00A75B57" w:rsidRDefault="007E76BD" w:rsidP="007E76BD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คณะ..............................................มหาวิทยาลัย................................................... </w:t>
      </w:r>
    </w:p>
    <w:p w14:paraId="1144F6C8" w14:textId="77777777" w:rsidR="007E76BD" w:rsidRPr="00A75B57" w:rsidRDefault="007E76BD" w:rsidP="007E76BD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 </w:t>
      </w:r>
      <w:r w:rsidRPr="00A75B57">
        <w:rPr>
          <w:rFonts w:ascii="TH SarabunPSK" w:hAnsi="TH SarabunPSK" w:cs="TH SarabunPSK"/>
          <w:sz w:val="32"/>
          <w:szCs w:val="32"/>
        </w:rPr>
        <w:t>4</w:t>
      </w:r>
      <w:r w:rsidRPr="00A75B57">
        <w:rPr>
          <w:rFonts w:ascii="TH SarabunPSK" w:hAnsi="TH SarabunPSK" w:cs="TH SarabunPSK"/>
          <w:sz w:val="32"/>
          <w:szCs w:val="32"/>
          <w:cs/>
        </w:rPr>
        <w:t>) บุคคลทั่วไป (ระบุรายละเอียด)...................................................................................................</w:t>
      </w:r>
    </w:p>
    <w:p w14:paraId="1DBC03E1" w14:textId="77777777" w:rsidR="007E76BD" w:rsidRPr="00A75B57" w:rsidRDefault="007E76BD" w:rsidP="007E76BD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</w:t>
      </w:r>
    </w:p>
    <w:p w14:paraId="50ED86D2" w14:textId="77777777" w:rsidR="007E76BD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แบบบทความ </w:t>
      </w: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 </w:t>
      </w:r>
      <w:r w:rsidRPr="00A75B57">
        <w:rPr>
          <w:rFonts w:ascii="TH SarabunPSK" w:hAnsi="TH SarabunPSK" w:cs="TH SarabunPSK"/>
          <w:sz w:val="32"/>
          <w:szCs w:val="32"/>
        </w:rPr>
        <w:t>1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) บทความวิชาการ </w:t>
      </w:r>
      <w:r w:rsidRPr="00A75B57">
        <w:rPr>
          <w:rFonts w:ascii="TH SarabunPSK" w:hAnsi="TH SarabunPSK" w:cs="TH SarabunPSK"/>
          <w:sz w:val="32"/>
          <w:szCs w:val="32"/>
          <w:cs/>
        </w:rPr>
        <w:tab/>
      </w:r>
    </w:p>
    <w:p w14:paraId="435A11B3" w14:textId="77777777" w:rsidR="007E76BD" w:rsidRPr="00A75B57" w:rsidRDefault="007E76BD" w:rsidP="007E76BD">
      <w:pPr>
        <w:pStyle w:val="Default"/>
        <w:ind w:left="216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 </w:t>
      </w:r>
      <w:r w:rsidRPr="00A75B57">
        <w:rPr>
          <w:rFonts w:ascii="TH SarabunPSK" w:hAnsi="TH SarabunPSK" w:cs="TH SarabunPSK"/>
          <w:sz w:val="32"/>
          <w:szCs w:val="32"/>
        </w:rPr>
        <w:t>2</w:t>
      </w:r>
      <w:r w:rsidRPr="00A75B57">
        <w:rPr>
          <w:rFonts w:ascii="TH SarabunPSK" w:hAnsi="TH SarabunPSK" w:cs="TH SarabunPSK"/>
          <w:sz w:val="32"/>
          <w:szCs w:val="32"/>
          <w:cs/>
        </w:rPr>
        <w:t>) บทความวิจัย</w:t>
      </w:r>
    </w:p>
    <w:p w14:paraId="7165D54B" w14:textId="77777777" w:rsidR="007E76BD" w:rsidRPr="00A75B57" w:rsidRDefault="007E76BD" w:rsidP="007E76BD">
      <w:pPr>
        <w:pStyle w:val="Default"/>
        <w:ind w:left="144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 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A75B57">
        <w:rPr>
          <w:rFonts w:ascii="TH SarabunPSK" w:hAnsi="TH SarabunPSK" w:cs="TH SarabunPSK"/>
          <w:sz w:val="32"/>
          <w:szCs w:val="32"/>
          <w:cs/>
        </w:rPr>
        <w:t>) บทความวิทยานิพนธ์</w:t>
      </w:r>
    </w:p>
    <w:p w14:paraId="6AB49335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</w:p>
    <w:p w14:paraId="2C8046ED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>ชื่อเรื่อง (ภาษาไทย)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........................................................................................................................................... </w:t>
      </w:r>
    </w:p>
    <w:p w14:paraId="502DB070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>..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03D69753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>ชื่อเรื่อง (ภาษาอังกฤษ)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...................................................................................................................................... </w:t>
      </w:r>
    </w:p>
    <w:p w14:paraId="5A780E70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>..</w:t>
      </w:r>
    </w:p>
    <w:p w14:paraId="4ACEBCDF" w14:textId="77777777" w:rsidR="007E76BD" w:rsidRDefault="007E76BD" w:rsidP="007E76BD">
      <w:pPr>
        <w:pStyle w:val="Defaul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8309D36" w14:textId="77777777" w:rsidR="007E76BD" w:rsidRDefault="007E76BD" w:rsidP="007E76BD">
      <w:pPr>
        <w:pStyle w:val="Defaul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0C1786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โปรดระบุกลุ่มย่อยที่ต้องการส่งบทความ </w:t>
      </w:r>
    </w:p>
    <w:p w14:paraId="76EF7A12" w14:textId="77777777" w:rsidR="007E76BD" w:rsidRPr="007203F6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7203F6">
        <w:rPr>
          <w:rFonts w:ascii="TH SarabunPSK" w:hAnsi="TH SarabunPSK" w:cs="TH SarabunPSK"/>
          <w:sz w:val="32"/>
          <w:szCs w:val="32"/>
          <w:cs/>
        </w:rPr>
        <w:t xml:space="preserve"> ห้องย่อยที่ 1: </w:t>
      </w:r>
      <w:r w:rsidRPr="00A230A0">
        <w:rPr>
          <w:rFonts w:ascii="TH SarabunPSK" w:hAnsi="TH SarabunPSK" w:cs="TH SarabunPSK"/>
          <w:sz w:val="32"/>
          <w:szCs w:val="32"/>
          <w:cs/>
        </w:rPr>
        <w:t>เสริมสร้างความเสมอภาคด้วยระบบกฎหมาย</w:t>
      </w:r>
      <w:r w:rsidRPr="00CC6FF6">
        <w:rPr>
          <w:rFonts w:ascii="TH SarabunPSK" w:hAnsi="TH SarabunPSK" w:cs="TH SarabunPSK"/>
          <w:sz w:val="32"/>
          <w:szCs w:val="32"/>
          <w:cs/>
        </w:rPr>
        <w:t xml:space="preserve">  </w:t>
      </w:r>
    </w:p>
    <w:p w14:paraId="5C2AF142" w14:textId="77777777" w:rsidR="007E76BD" w:rsidRPr="007203F6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7203F6">
        <w:rPr>
          <w:rFonts w:ascii="TH SarabunPSK" w:hAnsi="TH SarabunPSK" w:cs="TH SarabunPSK"/>
          <w:sz w:val="32"/>
          <w:szCs w:val="32"/>
          <w:cs/>
        </w:rPr>
        <w:t xml:space="preserve"> ห้องย่อยที่ 2: </w:t>
      </w:r>
      <w:r w:rsidRPr="00A230A0">
        <w:rPr>
          <w:rFonts w:ascii="TH SarabunPSK" w:hAnsi="TH SarabunPSK" w:cs="TH SarabunPSK"/>
          <w:sz w:val="32"/>
          <w:szCs w:val="32"/>
          <w:cs/>
        </w:rPr>
        <w:t>สร้างเสถียรภาพระบบการเมืองเพื่อลดความเหลื่อมล้ำ</w:t>
      </w:r>
    </w:p>
    <w:p w14:paraId="76766064" w14:textId="77777777" w:rsidR="007E76BD" w:rsidRPr="00CC6FF6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7203F6">
        <w:rPr>
          <w:rFonts w:ascii="TH SarabunPSK" w:hAnsi="TH SarabunPSK" w:cs="TH SarabunPSK"/>
          <w:sz w:val="32"/>
          <w:szCs w:val="32"/>
          <w:cs/>
        </w:rPr>
        <w:t xml:space="preserve"> ห้องย่อยที่ 3: </w:t>
      </w:r>
      <w:r w:rsidRPr="00A230A0">
        <w:rPr>
          <w:rFonts w:ascii="TH SarabunPSK" w:hAnsi="TH SarabunPSK" w:cs="TH SarabunPSK"/>
          <w:sz w:val="32"/>
          <w:szCs w:val="32"/>
          <w:cs/>
        </w:rPr>
        <w:t>ลดความเหลื่อมล้ำทางเศรษฐกิจด้วยประชาธิปไตยที่มีคุณภาพ</w:t>
      </w:r>
    </w:p>
    <w:p w14:paraId="365CE05A" w14:textId="77777777" w:rsidR="007E76BD" w:rsidRPr="007203F6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7203F6">
        <w:rPr>
          <w:rFonts w:ascii="TH SarabunPSK" w:hAnsi="TH SarabunPSK" w:cs="TH SarabunPSK"/>
          <w:sz w:val="32"/>
          <w:szCs w:val="32"/>
          <w:cs/>
        </w:rPr>
        <w:t xml:space="preserve"> ห้องย่อยที่ 4: </w:t>
      </w:r>
      <w:r w:rsidRPr="00A230A0">
        <w:rPr>
          <w:rFonts w:ascii="TH SarabunPSK" w:hAnsi="TH SarabunPSK" w:cs="TH SarabunPSK"/>
          <w:sz w:val="32"/>
          <w:szCs w:val="32"/>
          <w:cs/>
        </w:rPr>
        <w:t>เพิ่มคุณภาพประชาธิปไตยเพื่อพัฒนาสังคมเสมอภาค</w:t>
      </w:r>
    </w:p>
    <w:p w14:paraId="2417B8A2" w14:textId="77777777" w:rsidR="007E76BD" w:rsidRPr="007203F6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7203F6">
        <w:rPr>
          <w:rFonts w:ascii="TH SarabunPSK" w:hAnsi="TH SarabunPSK" w:cs="TH SarabunPSK"/>
          <w:sz w:val="32"/>
          <w:szCs w:val="32"/>
          <w:cs/>
        </w:rPr>
        <w:t> ห้องย่อยที่ 5: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A230A0">
        <w:rPr>
          <w:rFonts w:ascii="TH SarabunPSK" w:hAnsi="TH SarabunPSK" w:cs="TH SarabunPSK"/>
          <w:sz w:val="32"/>
          <w:szCs w:val="32"/>
          <w:cs/>
        </w:rPr>
        <w:t xml:space="preserve">เสริมสร้างการกระจายอำนาจให้เป็นกลไกลดความเหลื่อมล้ำในระดับพื้นที่  </w:t>
      </w:r>
    </w:p>
    <w:p w14:paraId="3D12F3D2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</w:p>
    <w:p w14:paraId="1B209862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b/>
          <w:bCs/>
          <w:sz w:val="32"/>
          <w:szCs w:val="32"/>
          <w:cs/>
        </w:rPr>
        <w:t xml:space="preserve">ที่อยู่ที่สามารถติดต่อได้สะดวก 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เลขที่..................... หมู่ที่............ ซอย.............................................................. </w:t>
      </w:r>
    </w:p>
    <w:p w14:paraId="4C8299F4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ถนน.............................................ตำบล/แขวง............................................อำเภอ/เขต..................................... </w:t>
      </w:r>
    </w:p>
    <w:p w14:paraId="495901E1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จังหวัด..........................................รหัสไปรษณีย์.........................................โทรศัพท์....................................... </w:t>
      </w:r>
    </w:p>
    <w:p w14:paraId="76A9DF37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>โทรสาร............................................................</w:t>
      </w:r>
      <w:r w:rsidRPr="00A75B57">
        <w:rPr>
          <w:rFonts w:ascii="TH SarabunPSK" w:hAnsi="TH SarabunPSK" w:cs="TH SarabunPSK"/>
          <w:sz w:val="32"/>
          <w:szCs w:val="32"/>
        </w:rPr>
        <w:t>Email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........................................................................................ </w:t>
      </w:r>
    </w:p>
    <w:p w14:paraId="6DE52FF2" w14:textId="77777777" w:rsidR="007E76BD" w:rsidRPr="00A75B57" w:rsidRDefault="007E76BD" w:rsidP="007E76BD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>ข้าพเจ้าขอรับรองว่า ข้อความข้างต้นเป็นความจริงทุกประการ และขอรับรองว่า บทความที่ส่งมานี้เป็นผลงานของข้าพเจ้าหรือเป็นผลงานที่ข้าพเจ้ามีส่วนร่วมในการค้นคว้าวิจัย โดยมิได้ลอกเลียนวรรณกรรม (</w:t>
      </w:r>
      <w:r w:rsidRPr="00A75B57">
        <w:rPr>
          <w:rFonts w:ascii="TH SarabunPSK" w:hAnsi="TH SarabunPSK" w:cs="TH SarabunPSK"/>
          <w:sz w:val="32"/>
          <w:szCs w:val="32"/>
        </w:rPr>
        <w:t>Plagiarism</w:t>
      </w:r>
      <w:r w:rsidRPr="00A75B57">
        <w:rPr>
          <w:rFonts w:ascii="TH SarabunPSK" w:hAnsi="TH SarabunPSK" w:cs="TH SarabunPSK"/>
          <w:sz w:val="32"/>
          <w:szCs w:val="32"/>
          <w:cs/>
        </w:rPr>
        <w:t xml:space="preserve">) และมิได้ละเมิดในลิขสิทธิ์ของผู้อื่นโดยมิได้รับอนุญาต </w:t>
      </w: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A230A0">
        <w:rPr>
          <w:rFonts w:ascii="TH SarabunPSK" w:hAnsi="TH SarabunPSK" w:cs="TH SarabunPSK"/>
          <w:sz w:val="32"/>
          <w:szCs w:val="32"/>
          <w:cs/>
        </w:rPr>
        <w:t>ผลงานที่ส่งมา</w:t>
      </w:r>
      <w:r>
        <w:rPr>
          <w:rFonts w:ascii="TH SarabunPSK" w:hAnsi="TH SarabunPSK" w:cs="TH SarabunPSK" w:hint="cs"/>
          <w:sz w:val="32"/>
          <w:szCs w:val="32"/>
          <w:cs/>
        </w:rPr>
        <w:t>นี้</w:t>
      </w:r>
      <w:r>
        <w:rPr>
          <w:rFonts w:ascii="TH SarabunPSK" w:hAnsi="TH SarabunPSK" w:cs="TH SarabunPSK"/>
          <w:sz w:val="32"/>
          <w:szCs w:val="32"/>
          <w:cs/>
        </w:rPr>
        <w:t>ไม่เคยเสนอ</w:t>
      </w:r>
      <w:r w:rsidRPr="00A230A0">
        <w:rPr>
          <w:rFonts w:ascii="TH SarabunPSK" w:hAnsi="TH SarabunPSK" w:cs="TH SarabunPSK"/>
          <w:sz w:val="32"/>
          <w:szCs w:val="32"/>
          <w:cs/>
        </w:rPr>
        <w:t>หรือ</w:t>
      </w:r>
      <w:r>
        <w:rPr>
          <w:rFonts w:ascii="TH SarabunPSK" w:hAnsi="TH SarabunPSK" w:cs="TH SarabunPSK" w:hint="cs"/>
          <w:sz w:val="32"/>
          <w:szCs w:val="32"/>
          <w:cs/>
        </w:rPr>
        <w:t>อยู่ระหว่างการ</w:t>
      </w:r>
      <w:r>
        <w:rPr>
          <w:rFonts w:ascii="TH SarabunPSK" w:hAnsi="TH SarabunPSK" w:cs="TH SarabunPSK"/>
          <w:sz w:val="32"/>
          <w:szCs w:val="32"/>
          <w:cs/>
        </w:rPr>
        <w:t>เสนอต</w:t>
      </w:r>
      <w:r>
        <w:rPr>
          <w:rFonts w:ascii="TH SarabunPSK" w:hAnsi="TH SarabunPSK" w:cs="TH SarabunPSK" w:hint="cs"/>
          <w:sz w:val="32"/>
          <w:szCs w:val="32"/>
          <w:cs/>
        </w:rPr>
        <w:t>ีพิ</w:t>
      </w:r>
      <w:r w:rsidRPr="00A230A0">
        <w:rPr>
          <w:rFonts w:ascii="TH SarabunPSK" w:hAnsi="TH SarabunPSK" w:cs="TH SarabunPSK"/>
          <w:sz w:val="32"/>
          <w:szCs w:val="32"/>
          <w:cs/>
        </w:rPr>
        <w:t>มพ์ในวารสารวิชาการใดมาก่อน</w:t>
      </w:r>
    </w:p>
    <w:p w14:paraId="0C6D5792" w14:textId="77777777" w:rsidR="007E76BD" w:rsidRPr="00A75B57" w:rsidRDefault="007E76BD" w:rsidP="007E76BD">
      <w:pPr>
        <w:pStyle w:val="Default"/>
        <w:jc w:val="right"/>
        <w:rPr>
          <w:rFonts w:ascii="TH SarabunPSK" w:hAnsi="TH SarabunPSK" w:cs="TH SarabunPSK"/>
          <w:sz w:val="32"/>
          <w:szCs w:val="32"/>
        </w:rPr>
      </w:pPr>
    </w:p>
    <w:p w14:paraId="59C52ADE" w14:textId="77777777" w:rsidR="007E76BD" w:rsidRPr="00A75B57" w:rsidRDefault="007E76BD" w:rsidP="007E76BD">
      <w:pPr>
        <w:pStyle w:val="Default"/>
        <w:jc w:val="right"/>
        <w:rPr>
          <w:rFonts w:ascii="TH SarabunPSK" w:hAnsi="TH SarabunPSK" w:cs="TH SarabunPSK"/>
          <w:sz w:val="32"/>
          <w:szCs w:val="32"/>
        </w:rPr>
      </w:pPr>
      <w:r w:rsidRPr="00A75B57">
        <w:rPr>
          <w:rFonts w:ascii="TH SarabunPSK" w:hAnsi="TH SarabunPSK" w:cs="TH SarabunPSK"/>
          <w:sz w:val="32"/>
          <w:szCs w:val="32"/>
          <w:cs/>
        </w:rPr>
        <w:t xml:space="preserve">(ลงชื่อ)................................................................. ผู้ส่งบทความ </w:t>
      </w:r>
    </w:p>
    <w:p w14:paraId="7C0A74A4" w14:textId="77777777" w:rsidR="007E76BD" w:rsidRPr="00A75B57" w:rsidRDefault="007E76BD" w:rsidP="007E76BD">
      <w:pPr>
        <w:pStyle w:val="Defaul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</w:t>
      </w:r>
      <w:r w:rsidRPr="00A75B57">
        <w:rPr>
          <w:rFonts w:ascii="TH SarabunPSK" w:hAnsi="TH SarabunPSK" w:cs="TH SarabunPSK"/>
          <w:sz w:val="32"/>
          <w:szCs w:val="32"/>
          <w:cs/>
        </w:rPr>
        <w:t>(......................................................................)</w:t>
      </w:r>
    </w:p>
    <w:p w14:paraId="2FA76B39" w14:textId="77777777" w:rsidR="00443869" w:rsidRPr="007E76BD" w:rsidRDefault="00443869" w:rsidP="007E76BD"/>
    <w:sectPr w:rsidR="00443869" w:rsidRPr="007E76BD" w:rsidSect="00BF4B93">
      <w:footerReference w:type="default" r:id="rId8"/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E7EFC7" w14:textId="77777777" w:rsidR="0098193A" w:rsidRDefault="0098193A" w:rsidP="003E766A">
      <w:pPr>
        <w:spacing w:after="0" w:line="240" w:lineRule="auto"/>
      </w:pPr>
      <w:r>
        <w:separator/>
      </w:r>
    </w:p>
  </w:endnote>
  <w:endnote w:type="continuationSeparator" w:id="0">
    <w:p w14:paraId="2E74FD65" w14:textId="77777777" w:rsidR="0098193A" w:rsidRDefault="0098193A" w:rsidP="003E7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48443265"/>
      <w:docPartObj>
        <w:docPartGallery w:val="Page Numbers (Bottom of Page)"/>
        <w:docPartUnique/>
      </w:docPartObj>
    </w:sdtPr>
    <w:sdtEndPr/>
    <w:sdtContent>
      <w:p w14:paraId="32891B6E" w14:textId="5978AF7B" w:rsidR="003E766A" w:rsidRDefault="003E766A">
        <w:pPr>
          <w:pStyle w:val="a9"/>
          <w:jc w:val="center"/>
        </w:pPr>
        <w:r>
          <w:fldChar w:fldCharType="begin"/>
        </w:r>
        <w:r>
          <w:instrText>PAGE   \</w:instrText>
        </w:r>
        <w:r>
          <w:rPr>
            <w:rFonts w:cs="TH SarabunPSK"/>
            <w:szCs w:val="32"/>
            <w:cs/>
          </w:rPr>
          <w:instrText xml:space="preserve">* </w:instrText>
        </w:r>
        <w:r>
          <w:instrText>MERGEFORMAT</w:instrText>
        </w:r>
        <w:r>
          <w:fldChar w:fldCharType="separate"/>
        </w:r>
        <w:r w:rsidR="004B3E1F" w:rsidRPr="004B3E1F">
          <w:rPr>
            <w:rFonts w:cs="TH SarabunPSK"/>
            <w:noProof/>
            <w:szCs w:val="32"/>
            <w:lang w:val="th-TH"/>
          </w:rPr>
          <w:t>2</w:t>
        </w:r>
        <w:r>
          <w:fldChar w:fldCharType="end"/>
        </w:r>
      </w:p>
    </w:sdtContent>
  </w:sdt>
  <w:p w14:paraId="50EE2373" w14:textId="77777777" w:rsidR="003E766A" w:rsidRDefault="003E766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956F5B" w14:textId="77777777" w:rsidR="0098193A" w:rsidRDefault="0098193A" w:rsidP="003E766A">
      <w:pPr>
        <w:spacing w:after="0" w:line="240" w:lineRule="auto"/>
      </w:pPr>
      <w:r>
        <w:separator/>
      </w:r>
    </w:p>
  </w:footnote>
  <w:footnote w:type="continuationSeparator" w:id="0">
    <w:p w14:paraId="4BA2AF09" w14:textId="77777777" w:rsidR="0098193A" w:rsidRDefault="0098193A" w:rsidP="003E76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85FF2"/>
    <w:multiLevelType w:val="hybridMultilevel"/>
    <w:tmpl w:val="090447CA"/>
    <w:lvl w:ilvl="0" w:tplc="8E5A98E0">
      <w:start w:val="1"/>
      <w:numFmt w:val="decimal"/>
      <w:lvlText w:val="%1."/>
      <w:lvlJc w:val="left"/>
      <w:pPr>
        <w:ind w:left="1440" w:hanging="360"/>
      </w:pPr>
      <w:rPr>
        <w:rFonts w:ascii="TH SarabunPSK" w:eastAsia="TH SarabunPSK" w:hAnsi="TH SarabunPSK" w:cs="TH SarabunPSK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DA80F83"/>
    <w:multiLevelType w:val="hybridMultilevel"/>
    <w:tmpl w:val="8FBCC706"/>
    <w:lvl w:ilvl="0" w:tplc="1BE474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AC78F1"/>
    <w:multiLevelType w:val="hybridMultilevel"/>
    <w:tmpl w:val="2A2420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B355DA"/>
    <w:multiLevelType w:val="hybridMultilevel"/>
    <w:tmpl w:val="376CB184"/>
    <w:lvl w:ilvl="0" w:tplc="F8D0D5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QwsbQ0NTUwszBQ0lEKTi0uzszPAykwNKoFADot4mQtAAAA"/>
  </w:docVars>
  <w:rsids>
    <w:rsidRoot w:val="00BF4B93"/>
    <w:rsid w:val="00031D4A"/>
    <w:rsid w:val="0003230F"/>
    <w:rsid w:val="00035838"/>
    <w:rsid w:val="0008272D"/>
    <w:rsid w:val="00102038"/>
    <w:rsid w:val="0012165B"/>
    <w:rsid w:val="00124174"/>
    <w:rsid w:val="001266BA"/>
    <w:rsid w:val="00155035"/>
    <w:rsid w:val="002C6F33"/>
    <w:rsid w:val="0035362A"/>
    <w:rsid w:val="0035584C"/>
    <w:rsid w:val="00367C68"/>
    <w:rsid w:val="00392D29"/>
    <w:rsid w:val="003C60EC"/>
    <w:rsid w:val="003E2FDA"/>
    <w:rsid w:val="003E766A"/>
    <w:rsid w:val="00443869"/>
    <w:rsid w:val="00462519"/>
    <w:rsid w:val="00485057"/>
    <w:rsid w:val="004B3E1F"/>
    <w:rsid w:val="004C2BC4"/>
    <w:rsid w:val="0054791B"/>
    <w:rsid w:val="005653A2"/>
    <w:rsid w:val="0058434E"/>
    <w:rsid w:val="005B6AF8"/>
    <w:rsid w:val="005C11EC"/>
    <w:rsid w:val="005E326B"/>
    <w:rsid w:val="006B6A48"/>
    <w:rsid w:val="0070536D"/>
    <w:rsid w:val="00716CAC"/>
    <w:rsid w:val="007253CC"/>
    <w:rsid w:val="00766FE0"/>
    <w:rsid w:val="0077273A"/>
    <w:rsid w:val="007E76BD"/>
    <w:rsid w:val="007F1582"/>
    <w:rsid w:val="007F3ACA"/>
    <w:rsid w:val="0080669A"/>
    <w:rsid w:val="008454ED"/>
    <w:rsid w:val="0084560D"/>
    <w:rsid w:val="0092320B"/>
    <w:rsid w:val="009574CC"/>
    <w:rsid w:val="0098193A"/>
    <w:rsid w:val="009846F4"/>
    <w:rsid w:val="009C5189"/>
    <w:rsid w:val="009E76B8"/>
    <w:rsid w:val="009F7904"/>
    <w:rsid w:val="00A117A3"/>
    <w:rsid w:val="00A17446"/>
    <w:rsid w:val="00A17C72"/>
    <w:rsid w:val="00A54871"/>
    <w:rsid w:val="00A75B57"/>
    <w:rsid w:val="00AA4A91"/>
    <w:rsid w:val="00AD234E"/>
    <w:rsid w:val="00AE2955"/>
    <w:rsid w:val="00AE4E75"/>
    <w:rsid w:val="00AE651E"/>
    <w:rsid w:val="00AF053B"/>
    <w:rsid w:val="00AF7DD2"/>
    <w:rsid w:val="00B3288F"/>
    <w:rsid w:val="00B84410"/>
    <w:rsid w:val="00BA1D35"/>
    <w:rsid w:val="00BA338E"/>
    <w:rsid w:val="00BC713B"/>
    <w:rsid w:val="00BF4B93"/>
    <w:rsid w:val="00BF7E94"/>
    <w:rsid w:val="00C84FE6"/>
    <w:rsid w:val="00CE1E6E"/>
    <w:rsid w:val="00D008E4"/>
    <w:rsid w:val="00D13AF2"/>
    <w:rsid w:val="00D714A5"/>
    <w:rsid w:val="00E274C0"/>
    <w:rsid w:val="00E5522C"/>
    <w:rsid w:val="00EB4844"/>
    <w:rsid w:val="00EC2240"/>
    <w:rsid w:val="00F95883"/>
    <w:rsid w:val="00FA4019"/>
    <w:rsid w:val="00FB457B"/>
    <w:rsid w:val="00FC5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BFD76"/>
  <w15:docId w15:val="{8A5BDB5B-E382-41D5-A002-FDC05C155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F4B9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4">
    <w:name w:val="ข้อความบอลลูน อักขระ"/>
    <w:basedOn w:val="a0"/>
    <w:link w:val="a3"/>
    <w:uiPriority w:val="99"/>
    <w:semiHidden/>
    <w:rsid w:val="00BF4B93"/>
    <w:rPr>
      <w:rFonts w:ascii="Tahoma" w:hAnsi="Tahoma" w:cs="Angsana New"/>
      <w:sz w:val="16"/>
      <w:szCs w:val="20"/>
    </w:rPr>
  </w:style>
  <w:style w:type="paragraph" w:customStyle="1" w:styleId="Default">
    <w:name w:val="Default"/>
    <w:rsid w:val="00BF4B93"/>
    <w:pPr>
      <w:autoSpaceDE w:val="0"/>
      <w:autoSpaceDN w:val="0"/>
      <w:adjustRightInd w:val="0"/>
      <w:spacing w:after="0" w:line="240" w:lineRule="auto"/>
    </w:pPr>
    <w:rPr>
      <w:rFonts w:ascii="Angsana New" w:hAnsi="Angsana New" w:cs="Angsana New"/>
      <w:color w:val="000000"/>
      <w:sz w:val="24"/>
      <w:szCs w:val="24"/>
    </w:rPr>
  </w:style>
  <w:style w:type="character" w:styleId="a5">
    <w:name w:val="Hyperlink"/>
    <w:basedOn w:val="a0"/>
    <w:uiPriority w:val="99"/>
    <w:unhideWhenUsed/>
    <w:rsid w:val="00BC713B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AE4E75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 w:cstheme="minorBidi"/>
      <w:sz w:val="22"/>
      <w:szCs w:val="28"/>
    </w:rPr>
  </w:style>
  <w:style w:type="character" w:customStyle="1" w:styleId="a7">
    <w:name w:val="หัวกระดาษ อักขระ"/>
    <w:basedOn w:val="a0"/>
    <w:link w:val="a6"/>
    <w:uiPriority w:val="99"/>
    <w:rsid w:val="00AE4E75"/>
    <w:rPr>
      <w:rFonts w:asciiTheme="minorHAnsi" w:hAnsiTheme="minorHAnsi" w:cstheme="minorBidi"/>
      <w:sz w:val="22"/>
      <w:szCs w:val="28"/>
    </w:rPr>
  </w:style>
  <w:style w:type="paragraph" w:styleId="a8">
    <w:name w:val="List Paragraph"/>
    <w:basedOn w:val="a"/>
    <w:uiPriority w:val="34"/>
    <w:qFormat/>
    <w:rsid w:val="00F95883"/>
    <w:pPr>
      <w:ind w:left="720"/>
      <w:contextualSpacing/>
    </w:pPr>
    <w:rPr>
      <w:rFonts w:cs="Angsana New"/>
      <w:szCs w:val="40"/>
    </w:rPr>
  </w:style>
  <w:style w:type="paragraph" w:styleId="a9">
    <w:name w:val="footer"/>
    <w:basedOn w:val="a"/>
    <w:link w:val="aa"/>
    <w:uiPriority w:val="99"/>
    <w:unhideWhenUsed/>
    <w:rsid w:val="003E766A"/>
    <w:pPr>
      <w:tabs>
        <w:tab w:val="center" w:pos="4513"/>
        <w:tab w:val="right" w:pos="9026"/>
      </w:tabs>
      <w:spacing w:after="0" w:line="240" w:lineRule="auto"/>
    </w:pPr>
    <w:rPr>
      <w:rFonts w:cs="Angsana New"/>
      <w:szCs w:val="40"/>
    </w:rPr>
  </w:style>
  <w:style w:type="character" w:customStyle="1" w:styleId="aa">
    <w:name w:val="ท้ายกระดาษ อักขระ"/>
    <w:basedOn w:val="a0"/>
    <w:link w:val="a9"/>
    <w:uiPriority w:val="99"/>
    <w:rsid w:val="003E766A"/>
    <w:rPr>
      <w:rFonts w:cs="Angsana New"/>
      <w:szCs w:val="40"/>
    </w:rPr>
  </w:style>
  <w:style w:type="character" w:styleId="ab">
    <w:name w:val="FollowedHyperlink"/>
    <w:basedOn w:val="a0"/>
    <w:uiPriority w:val="99"/>
    <w:semiHidden/>
    <w:unhideWhenUsed/>
    <w:rsid w:val="00A1744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3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nyu Mansup</dc:creator>
  <cp:lastModifiedBy>Wilasinie Sopapol</cp:lastModifiedBy>
  <cp:revision>2</cp:revision>
  <cp:lastPrinted>2019-06-17T06:38:00Z</cp:lastPrinted>
  <dcterms:created xsi:type="dcterms:W3CDTF">2019-07-18T02:20:00Z</dcterms:created>
  <dcterms:modified xsi:type="dcterms:W3CDTF">2019-07-18T02:20:00Z</dcterms:modified>
</cp:coreProperties>
</file>